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2FEEA60E" w:rsidR="001D13A3" w:rsidRPr="001D13A3" w:rsidRDefault="00394E23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F23FF1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13B55754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394E23">
              <w:rPr>
                <w:b/>
              </w:rPr>
              <w:t xml:space="preserve"> </w:t>
            </w:r>
            <w:r w:rsidR="00394E23">
              <w:rPr>
                <w:b/>
              </w:rPr>
              <w:fldChar w:fldCharType="begin"/>
            </w:r>
            <w:r w:rsidR="00394E23">
              <w:rPr>
                <w:b/>
              </w:rPr>
              <w:instrText xml:space="preserve"> MERGEFIELD Student_ID1 </w:instrText>
            </w:r>
            <w:r w:rsidR="00394E23">
              <w:rPr>
                <w:b/>
              </w:rPr>
              <w:fldChar w:fldCharType="separate"/>
            </w:r>
            <w:r w:rsidR="00F23FF1">
              <w:rPr>
                <w:b/>
                <w:noProof/>
              </w:rPr>
              <w:t>«Student_ID1»</w:t>
            </w:r>
            <w:r w:rsidR="00394E23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1D17A101" w:rsidR="001D13A3" w:rsidRPr="001D13A3" w:rsidRDefault="00BC552C" w:rsidP="00670A13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410E3E">
              <w:rPr>
                <w:b/>
              </w:rPr>
              <w:t>Horticulture II</w:t>
            </w:r>
            <w:r w:rsidR="002F45B1">
              <w:rPr>
                <w:b/>
              </w:rPr>
              <w:t>-Floral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28BE972B" w14:textId="77777777" w:rsidR="001076A9" w:rsidRDefault="001076A9" w:rsidP="001076A9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32BA10F5" w:rsidR="001D13A3" w:rsidRPr="001D13A3" w:rsidRDefault="001076A9" w:rsidP="001076A9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2E8BAA8D" w14:textId="77777777" w:rsidR="006551CA" w:rsidRDefault="006551CA" w:rsidP="006551C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54FE400B" w:rsidR="00655783" w:rsidRPr="00D7490D" w:rsidRDefault="003F634A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786C5C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786C5C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786C5C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6DD4F2E1" w:rsidR="00D7490D" w:rsidRPr="00D7490D" w:rsidRDefault="003F634A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786C5C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786C5C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786C5C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8D2396" w:rsidRPr="00D7490D" w14:paraId="5D8AB70C" w14:textId="77777777" w:rsidTr="00786C5C">
              <w:tc>
                <w:tcPr>
                  <w:tcW w:w="264" w:type="dxa"/>
                  <w:vAlign w:val="center"/>
                </w:tcPr>
                <w:p w14:paraId="4AD0B2AD" w14:textId="5CEBC47C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3B1CC0E4" w:rsidR="008D2396" w:rsidRPr="002C3BC2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5AE051E0" w:rsidR="008D2396" w:rsidRPr="002C3BC2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8D2396" w:rsidRPr="00D7490D" w14:paraId="6DA89E43" w14:textId="77777777" w:rsidTr="00786C5C">
              <w:tc>
                <w:tcPr>
                  <w:tcW w:w="264" w:type="dxa"/>
                  <w:vAlign w:val="center"/>
                </w:tcPr>
                <w:p w14:paraId="5ED8A9E1" w14:textId="7C791936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64FEA2A" w:rsidR="008D2396" w:rsidRPr="00D330B3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15DDDAE8" w:rsidR="008D2396" w:rsidRPr="00D330B3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8D2396" w:rsidRPr="00D7490D" w14:paraId="4BAE2135" w14:textId="77777777" w:rsidTr="00786C5C">
              <w:tc>
                <w:tcPr>
                  <w:tcW w:w="264" w:type="dxa"/>
                  <w:vAlign w:val="center"/>
                </w:tcPr>
                <w:p w14:paraId="3206A41F" w14:textId="3FEDD140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263F3199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7F29C1B0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786C5C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786C5C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75751E95" w:rsidR="00786C5C" w:rsidRPr="00E24587" w:rsidRDefault="00786C5C" w:rsidP="00786C5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786C5C" w:rsidRPr="00D7490D" w14:paraId="406F38E6" w14:textId="77777777" w:rsidTr="00786C5C">
              <w:tc>
                <w:tcPr>
                  <w:tcW w:w="264" w:type="dxa"/>
                  <w:vAlign w:val="center"/>
                </w:tcPr>
                <w:p w14:paraId="73076DA7" w14:textId="674AAC4E" w:rsidR="00786C5C" w:rsidRPr="00D7490D" w:rsidRDefault="00786C5C" w:rsidP="00786C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435CF06C" w:rsidR="00786C5C" w:rsidRPr="00D7490D" w:rsidRDefault="00786C5C" w:rsidP="00786C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550C0038" w:rsidR="00786C5C" w:rsidRPr="00D7490D" w:rsidRDefault="00786C5C" w:rsidP="00786C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786C5C" w:rsidRPr="00D7490D" w14:paraId="28770B8A" w14:textId="77777777" w:rsidTr="00786C5C">
              <w:tc>
                <w:tcPr>
                  <w:tcW w:w="264" w:type="dxa"/>
                  <w:vAlign w:val="center"/>
                </w:tcPr>
                <w:p w14:paraId="4FA5A571" w14:textId="6A3F780B" w:rsidR="00786C5C" w:rsidRPr="00D7490D" w:rsidRDefault="00786C5C" w:rsidP="00786C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3E709FF5" w:rsidR="00786C5C" w:rsidRPr="00D7490D" w:rsidRDefault="00786C5C" w:rsidP="00786C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24E57110" w:rsidR="00786C5C" w:rsidRPr="00D7490D" w:rsidRDefault="00786C5C" w:rsidP="00786C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786C5C" w:rsidRPr="00D7490D" w14:paraId="1421AABB" w14:textId="77777777" w:rsidTr="00786C5C">
              <w:tc>
                <w:tcPr>
                  <w:tcW w:w="264" w:type="dxa"/>
                  <w:vAlign w:val="center"/>
                </w:tcPr>
                <w:p w14:paraId="6C51C0E5" w14:textId="77777777" w:rsidR="00786C5C" w:rsidRPr="00D7490D" w:rsidRDefault="00786C5C" w:rsidP="00786C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76208B4" w14:textId="112F4A56" w:rsidR="00786C5C" w:rsidRDefault="00786C5C" w:rsidP="00786C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6F4B071" w14:textId="5E436F5A" w:rsidR="00786C5C" w:rsidRDefault="00786C5C" w:rsidP="00786C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786C5C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7FDD54E7" w:rsidR="00786C5C" w:rsidRPr="00D7490D" w:rsidRDefault="00786C5C" w:rsidP="00786C5C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6444EA" w:rsidRPr="00D7490D" w14:paraId="19031F23" w14:textId="77777777" w:rsidTr="00786C5C">
              <w:tc>
                <w:tcPr>
                  <w:tcW w:w="264" w:type="dxa"/>
                  <w:vAlign w:val="center"/>
                </w:tcPr>
                <w:p w14:paraId="280D7EC1" w14:textId="77777777" w:rsidR="006444EA" w:rsidRPr="00D7490D" w:rsidRDefault="006444EA" w:rsidP="006444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304A5599" w:rsidR="006444EA" w:rsidRPr="00D7490D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79D8AA87" w:rsidR="006444EA" w:rsidRPr="00D7490D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6444EA" w:rsidRPr="00D7490D" w14:paraId="31F578B5" w14:textId="77777777" w:rsidTr="00786C5C">
              <w:tc>
                <w:tcPr>
                  <w:tcW w:w="264" w:type="dxa"/>
                  <w:vAlign w:val="center"/>
                </w:tcPr>
                <w:p w14:paraId="17A15728" w14:textId="77777777" w:rsidR="006444EA" w:rsidRPr="00D7490D" w:rsidRDefault="006444EA" w:rsidP="006444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5B117110" w:rsidR="006444EA" w:rsidRPr="00D7490D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6713A734" w:rsidR="006444EA" w:rsidRPr="00D7490D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6444EA" w:rsidRPr="00D7490D" w14:paraId="7CDCBEAA" w14:textId="77777777" w:rsidTr="00786C5C">
              <w:tc>
                <w:tcPr>
                  <w:tcW w:w="264" w:type="dxa"/>
                  <w:vAlign w:val="center"/>
                </w:tcPr>
                <w:p w14:paraId="50F5AF69" w14:textId="07D99731" w:rsidR="006444EA" w:rsidRPr="00D7490D" w:rsidRDefault="006444EA" w:rsidP="006444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0E9689A1" w:rsidR="006444EA" w:rsidRPr="00AC248F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40AAA5D4" w:rsidR="006444EA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6444EA" w:rsidRPr="00D7490D" w14:paraId="1464FAC9" w14:textId="77777777" w:rsidTr="00786C5C">
              <w:tc>
                <w:tcPr>
                  <w:tcW w:w="264" w:type="dxa"/>
                  <w:vAlign w:val="center"/>
                </w:tcPr>
                <w:p w14:paraId="1376EEC6" w14:textId="77777777" w:rsidR="006444EA" w:rsidRDefault="006444EA" w:rsidP="006444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77500E78" w:rsidR="006444EA" w:rsidRPr="00AC248F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4644AEDC" w:rsidR="006444EA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6444EA" w:rsidRPr="00D7490D" w14:paraId="35724762" w14:textId="77777777" w:rsidTr="00786C5C">
              <w:tc>
                <w:tcPr>
                  <w:tcW w:w="264" w:type="dxa"/>
                  <w:vAlign w:val="center"/>
                </w:tcPr>
                <w:p w14:paraId="20A7F600" w14:textId="050411A6" w:rsidR="006444EA" w:rsidRDefault="006444EA" w:rsidP="006444E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3B1B856" w:rsidR="006444EA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473191C3" w:rsidR="006444EA" w:rsidRDefault="006444EA" w:rsidP="006444E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3F634A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3F634A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77CF8A1C" w:rsidR="00670A13" w:rsidRPr="00D7490D" w:rsidRDefault="00457A06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13</w:t>
                  </w:r>
                  <w:r w:rsidR="00525FBF"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3E2A505D" w:rsidR="00670A13" w:rsidRPr="00D7490D" w:rsidRDefault="00410E3E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rt</w:t>
                  </w:r>
                  <w:r w:rsidR="00525FBF">
                    <w:rPr>
                      <w:rFonts w:cstheme="minorHAnsi"/>
                      <w:sz w:val="18"/>
                      <w:szCs w:val="18"/>
                    </w:rPr>
                    <w:t xml:space="preserve"> II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Plant Production</w:t>
                  </w:r>
                </w:p>
              </w:tc>
            </w:tr>
            <w:tr w:rsidR="00670A13" w:rsidRPr="00D7490D" w14:paraId="014C299E" w14:textId="77777777" w:rsidTr="003F634A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26CE2784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5CC6F550" w:rsidR="00670A13" w:rsidRPr="00D7490D" w:rsidRDefault="003D1F1F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</w:t>
                  </w:r>
                  <w:r w:rsidR="00525FBF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3F634A">
              <w:tc>
                <w:tcPr>
                  <w:tcW w:w="331" w:type="dxa"/>
                  <w:gridSpan w:val="2"/>
                  <w:vAlign w:val="center"/>
                </w:tcPr>
                <w:p w14:paraId="56AD3A94" w14:textId="69936FEF" w:rsidR="00E9211A" w:rsidRPr="00D7490D" w:rsidRDefault="00E9211A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543A7A34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05060D5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3F634A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3F634A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3F634A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3F634A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8D2396" w:rsidRPr="00D7490D" w14:paraId="4326A318" w14:textId="77777777" w:rsidTr="003F634A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8D2396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6AE0169D" w:rsidR="008D2396" w:rsidRPr="00D7490D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31D072A8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3F634A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18220D7E" w:rsidR="00ED4E85" w:rsidRPr="00ED4E85" w:rsidRDefault="003F634A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3F634A" w:rsidRPr="00D7490D" w14:paraId="11E4CAAA" w14:textId="77777777" w:rsidTr="003F634A">
              <w:tc>
                <w:tcPr>
                  <w:tcW w:w="320" w:type="dxa"/>
                  <w:vAlign w:val="center"/>
                </w:tcPr>
                <w:p w14:paraId="29DA5BBA" w14:textId="77777777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7E785246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68F946E1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F634A" w:rsidRPr="00D7490D" w14:paraId="2936ACCD" w14:textId="77777777" w:rsidTr="003F634A">
              <w:tc>
                <w:tcPr>
                  <w:tcW w:w="320" w:type="dxa"/>
                  <w:vAlign w:val="center"/>
                </w:tcPr>
                <w:p w14:paraId="5F1EAE8D" w14:textId="709EE1F5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3E2124E4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18912209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F634A" w:rsidRPr="00D7490D" w14:paraId="64103DB9" w14:textId="77777777" w:rsidTr="003F634A">
              <w:tc>
                <w:tcPr>
                  <w:tcW w:w="320" w:type="dxa"/>
                  <w:vAlign w:val="center"/>
                </w:tcPr>
                <w:p w14:paraId="27C86D21" w14:textId="29BBC4D3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12D379A1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55EDDE78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F634A" w:rsidRPr="00D7490D" w14:paraId="37707DDC" w14:textId="77777777" w:rsidTr="003F634A">
              <w:tc>
                <w:tcPr>
                  <w:tcW w:w="320" w:type="dxa"/>
                  <w:vAlign w:val="center"/>
                </w:tcPr>
                <w:p w14:paraId="3344C8D0" w14:textId="68F25E07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217C784A" w:rsidR="003F634A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3F1F686E" w:rsidR="003F634A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F634A" w:rsidRPr="00D7490D" w14:paraId="3167D0DB" w14:textId="77777777" w:rsidTr="003F634A">
              <w:tc>
                <w:tcPr>
                  <w:tcW w:w="320" w:type="dxa"/>
                  <w:vAlign w:val="center"/>
                </w:tcPr>
                <w:p w14:paraId="31360B13" w14:textId="77777777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32F60A9F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24023441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F634A" w:rsidRPr="00D7490D" w14:paraId="6150A202" w14:textId="77777777" w:rsidTr="003F634A">
              <w:tc>
                <w:tcPr>
                  <w:tcW w:w="320" w:type="dxa"/>
                  <w:vAlign w:val="center"/>
                </w:tcPr>
                <w:p w14:paraId="6915E2F0" w14:textId="2FC53DB7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039B67D3" w:rsidR="003F634A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7BEAC4B1" w:rsidR="003F634A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F634A" w:rsidRPr="00D7490D" w14:paraId="764F7119" w14:textId="77777777" w:rsidTr="003F634A">
              <w:tc>
                <w:tcPr>
                  <w:tcW w:w="320" w:type="dxa"/>
                  <w:vAlign w:val="center"/>
                </w:tcPr>
                <w:p w14:paraId="6CDFD73C" w14:textId="62423CC0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7888BF98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312B2FD1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3F634A" w:rsidRPr="00D7490D" w14:paraId="3FEAC442" w14:textId="77777777" w:rsidTr="003F634A">
              <w:tc>
                <w:tcPr>
                  <w:tcW w:w="3730" w:type="dxa"/>
                  <w:gridSpan w:val="4"/>
                  <w:vAlign w:val="center"/>
                </w:tcPr>
                <w:p w14:paraId="7E02790C" w14:textId="0E335380" w:rsidR="003F634A" w:rsidRPr="00D7490D" w:rsidRDefault="003F634A" w:rsidP="003F634A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F634A" w:rsidRPr="00D7490D" w14:paraId="7AECF3F2" w14:textId="77777777" w:rsidTr="003F634A">
              <w:tc>
                <w:tcPr>
                  <w:tcW w:w="320" w:type="dxa"/>
                  <w:vAlign w:val="center"/>
                </w:tcPr>
                <w:p w14:paraId="129476A3" w14:textId="4880BDB8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371F1E28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3FD4B7A1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F634A" w:rsidRPr="00D7490D" w14:paraId="4ED492A2" w14:textId="77777777" w:rsidTr="003F634A">
              <w:tc>
                <w:tcPr>
                  <w:tcW w:w="320" w:type="dxa"/>
                  <w:vAlign w:val="center"/>
                </w:tcPr>
                <w:p w14:paraId="7E8A03B9" w14:textId="77777777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5E955FD2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2389EE4E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3F634A" w:rsidRPr="00D7490D" w14:paraId="050F8E83" w14:textId="77777777" w:rsidTr="003F634A">
              <w:tc>
                <w:tcPr>
                  <w:tcW w:w="320" w:type="dxa"/>
                  <w:vAlign w:val="center"/>
                </w:tcPr>
                <w:p w14:paraId="4FF29BA4" w14:textId="77777777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7D87F934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64703C0B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3F634A" w:rsidRPr="00D7490D" w14:paraId="5A90758A" w14:textId="77777777" w:rsidTr="003F634A">
              <w:tc>
                <w:tcPr>
                  <w:tcW w:w="320" w:type="dxa"/>
                  <w:vAlign w:val="center"/>
                </w:tcPr>
                <w:p w14:paraId="6FD4AE3D" w14:textId="77777777" w:rsidR="003F634A" w:rsidRPr="00D7490D" w:rsidRDefault="003F634A" w:rsidP="003F634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4D2D3A38" w14:textId="40BC7173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B1F4B16" w14:textId="1859217F" w:rsidR="003F634A" w:rsidRPr="00D7490D" w:rsidRDefault="003F634A" w:rsidP="003F634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8D2396" w:rsidRPr="00D7490D" w14:paraId="6C03EEF3" w14:textId="77777777" w:rsidTr="003F634A">
              <w:tc>
                <w:tcPr>
                  <w:tcW w:w="320" w:type="dxa"/>
                  <w:vAlign w:val="center"/>
                </w:tcPr>
                <w:p w14:paraId="72FA1435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EE636BA" w14:textId="7EC54409" w:rsidR="008D2396" w:rsidRPr="00D7490D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60CE78FA" w14:textId="70D004DA" w:rsidR="008D2396" w:rsidRPr="00D7490D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2CB9C201" w:rsidR="003C0AC5" w:rsidRPr="00D7490D" w:rsidRDefault="003C0AC5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08CCC263" w:rsidR="002C3BC2" w:rsidRPr="002C3BC2" w:rsidRDefault="00373931" w:rsidP="004939A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4C1ACC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8D2396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1A4FA50D" w:rsidR="008D2396" w:rsidRPr="00D7490D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3038851A" w:rsidR="008D2396" w:rsidRPr="00D7490D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8D2396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0356F7B6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3A69BC9C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8D2396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05758F0E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09FDD286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8D2396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251362EA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1D1501DC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8D2396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9691F72" w:rsidR="008D2396" w:rsidRPr="00D7490D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7D73BE10" w:rsidR="008D2396" w:rsidRPr="00D7490D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8D2396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0AB96E6B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1CC9CBCC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8D2396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75314911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1D6DF8FC" w:rsidR="008D2396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8D2396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1EF5AA4D" w:rsidR="008D2396" w:rsidRPr="00D7490D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5192FBC7" w:rsidR="008D2396" w:rsidRPr="00D7490D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D2396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8D2396" w:rsidRPr="00D7490D" w:rsidRDefault="008D2396" w:rsidP="008D23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0ED1D6CA" w:rsidR="008D2396" w:rsidRPr="002C3BC2" w:rsidRDefault="008D2396" w:rsidP="008D239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2329C087" w:rsidR="008D2396" w:rsidRPr="00D7490D" w:rsidRDefault="008D2396" w:rsidP="008D239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F52585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F52585" w:rsidRPr="00D7490D" w:rsidRDefault="00F52585" w:rsidP="00F5258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799F5790" w:rsidR="00F52585" w:rsidRPr="002C3BC2" w:rsidRDefault="00F52585" w:rsidP="00F5258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22C24F7E" w:rsidR="00F52585" w:rsidRPr="00D7490D" w:rsidRDefault="00F52585" w:rsidP="00F525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F52585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F52585" w:rsidRPr="00D7490D" w:rsidRDefault="00F52585" w:rsidP="00F5258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59116892" w:rsidR="00F52585" w:rsidRPr="00D7490D" w:rsidRDefault="00F52585" w:rsidP="00F52585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0192641E" w:rsidR="00F52585" w:rsidRPr="00D7490D" w:rsidRDefault="00F52585" w:rsidP="00F525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F52585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F52585" w:rsidRDefault="00F52585" w:rsidP="00F5258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68178613" w:rsidR="00F52585" w:rsidRPr="00D7490D" w:rsidRDefault="00F52585" w:rsidP="00F52585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697F6310" w:rsidR="00F52585" w:rsidRDefault="00F52585" w:rsidP="00F525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F52585" w:rsidRPr="00D7490D" w14:paraId="5B7B89AE" w14:textId="77777777" w:rsidTr="00F94684">
              <w:tc>
                <w:tcPr>
                  <w:tcW w:w="299" w:type="dxa"/>
                  <w:vAlign w:val="center"/>
                </w:tcPr>
                <w:p w14:paraId="50EEF6F0" w14:textId="77777777" w:rsidR="00F52585" w:rsidRDefault="00F52585" w:rsidP="00F5258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A842F8C" w14:textId="57085226" w:rsidR="00F52585" w:rsidRPr="00D7490D" w:rsidRDefault="00F52585" w:rsidP="00F52585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C21104F" w14:textId="754466E0" w:rsidR="00F52585" w:rsidRDefault="00F52585" w:rsidP="00F525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F52585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F52585" w:rsidRPr="002C3BC2" w:rsidRDefault="00F52585" w:rsidP="00F5258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1A0D7D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1A0D7D" w:rsidRPr="00D7490D" w:rsidRDefault="001A0D7D" w:rsidP="001A0D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4BEECD46" w:rsidR="001A0D7D" w:rsidRPr="002C3BC2" w:rsidRDefault="001A0D7D" w:rsidP="001A0D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4728C630" w:rsidR="001A0D7D" w:rsidRPr="00D7490D" w:rsidRDefault="001A0D7D" w:rsidP="001A0D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1A0D7D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1A0D7D" w:rsidRPr="00D7490D" w:rsidRDefault="001A0D7D" w:rsidP="001A0D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1F1E9FDD" w:rsidR="001A0D7D" w:rsidRPr="00D7490D" w:rsidRDefault="001A0D7D" w:rsidP="001A0D7D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744B599D" w:rsidR="001A0D7D" w:rsidRPr="00D7490D" w:rsidRDefault="001A0D7D" w:rsidP="001A0D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1A0D7D" w:rsidRPr="00D7490D" w14:paraId="597AB702" w14:textId="77777777" w:rsidTr="00F94684">
              <w:tc>
                <w:tcPr>
                  <w:tcW w:w="299" w:type="dxa"/>
                  <w:vAlign w:val="center"/>
                </w:tcPr>
                <w:p w14:paraId="1DE3EE3D" w14:textId="77777777" w:rsidR="001A0D7D" w:rsidRPr="00D7490D" w:rsidRDefault="001A0D7D" w:rsidP="001A0D7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C376BAF" w14:textId="09B9D74C" w:rsidR="001A0D7D" w:rsidRPr="00D7490D" w:rsidRDefault="001A0D7D" w:rsidP="001A0D7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52AE408" w14:textId="39852A71" w:rsidR="001A0D7D" w:rsidRPr="00D7490D" w:rsidRDefault="001A0D7D" w:rsidP="001A0D7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21BC098C" w14:textId="77777777" w:rsidR="008D2396" w:rsidRDefault="008D2396" w:rsidP="00B41F10">
            <w:pPr>
              <w:rPr>
                <w:rFonts w:cstheme="minorHAnsi"/>
              </w:rPr>
            </w:pPr>
          </w:p>
          <w:p w14:paraId="2FC94208" w14:textId="77777777" w:rsidR="00B41F10" w:rsidRDefault="00B41F10" w:rsidP="00B41F10">
            <w:pPr>
              <w:rPr>
                <w:rFonts w:cstheme="minorHAnsi"/>
              </w:rPr>
            </w:pPr>
          </w:p>
          <w:p w14:paraId="1483B01F" w14:textId="383D463B" w:rsidR="008D2396" w:rsidRPr="00D7490D" w:rsidRDefault="008D2396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61D567B5" w14:textId="77777777" w:rsidR="00841905" w:rsidRDefault="00841905" w:rsidP="00841905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52F87DFE" w14:textId="77777777" w:rsidR="00841905" w:rsidRDefault="00841905" w:rsidP="00841905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2206610D" w14:textId="77777777" w:rsidR="00841905" w:rsidRDefault="00841905" w:rsidP="008419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69C5F926" w14:textId="77777777" w:rsidR="00841905" w:rsidRDefault="00841905" w:rsidP="008419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6AF4274E" w14:textId="77777777" w:rsidR="00841905" w:rsidRDefault="00841905" w:rsidP="008419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3394C8E2" w14:textId="77777777" w:rsidR="00841905" w:rsidRDefault="00841905" w:rsidP="00841905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6DEB4F27" w14:textId="77777777" w:rsidR="00841905" w:rsidRDefault="00841905" w:rsidP="008419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7488F30" w14:textId="77777777" w:rsidR="00841905" w:rsidRDefault="00841905" w:rsidP="008419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35AA26BD" w14:textId="77777777" w:rsidR="00841905" w:rsidRDefault="00841905" w:rsidP="008419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5B9CF5B4" w14:textId="77777777" w:rsidR="00841905" w:rsidRDefault="00841905" w:rsidP="00841905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2F8ADA73" w:rsidR="00437FB3" w:rsidRPr="00087C70" w:rsidRDefault="00841905" w:rsidP="00841905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62757CCD" w14:textId="4987AD2A" w:rsidR="008D2396" w:rsidRPr="008D2396" w:rsidRDefault="003F634A" w:rsidP="008D2396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p w14:paraId="053A1D00" w14:textId="21773090" w:rsidR="008D2396" w:rsidRPr="008D2396" w:rsidRDefault="008D2396" w:rsidP="008D2396">
      <w:pPr>
        <w:tabs>
          <w:tab w:val="left" w:pos="9570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8D2396" w:rsidRPr="008D2396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94671" w14:textId="77777777" w:rsidR="007A578D" w:rsidRDefault="007A578D" w:rsidP="008E48FA">
      <w:pPr>
        <w:spacing w:after="0" w:line="240" w:lineRule="auto"/>
      </w:pPr>
      <w:r>
        <w:separator/>
      </w:r>
    </w:p>
  </w:endnote>
  <w:endnote w:type="continuationSeparator" w:id="0">
    <w:p w14:paraId="13B737FD" w14:textId="77777777" w:rsidR="007A578D" w:rsidRDefault="007A578D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4F9C8" w14:textId="77777777" w:rsidR="00F23FF1" w:rsidRDefault="00F23F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CC75F" w14:textId="77777777" w:rsidR="00F23FF1" w:rsidRDefault="00F23FF1" w:rsidP="00F23FF1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727AD69A" w14:textId="2377C0AF" w:rsidR="0010766F" w:rsidRPr="00F23FF1" w:rsidRDefault="0010766F" w:rsidP="00F23F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23A43" w14:textId="77777777" w:rsidR="00F23FF1" w:rsidRDefault="00F23F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63144" w14:textId="77777777" w:rsidR="007A578D" w:rsidRDefault="007A578D" w:rsidP="008E48FA">
      <w:pPr>
        <w:spacing w:after="0" w:line="240" w:lineRule="auto"/>
      </w:pPr>
      <w:r>
        <w:separator/>
      </w:r>
    </w:p>
  </w:footnote>
  <w:footnote w:type="continuationSeparator" w:id="0">
    <w:p w14:paraId="622CEFE5" w14:textId="77777777" w:rsidR="007A578D" w:rsidRDefault="007A578D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C92B6" w14:textId="77777777" w:rsidR="00F23FF1" w:rsidRDefault="00F23F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75C36925" w:rsidR="0066227D" w:rsidRPr="008E48FA" w:rsidRDefault="008D2396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D069CC">
            <w:rPr>
              <w:b/>
            </w:rPr>
            <w:t>4</w:t>
          </w:r>
          <w:r w:rsidR="000578E0">
            <w:rPr>
              <w:b/>
            </w:rPr>
            <w:t>-</w:t>
          </w:r>
          <w:r>
            <w:rPr>
              <w:b/>
            </w:rPr>
            <w:t>2</w:t>
          </w:r>
          <w:r w:rsidR="00D069CC">
            <w:rPr>
              <w:b/>
            </w:rPr>
            <w:t>5</w:t>
          </w:r>
          <w:r w:rsidR="000578E0">
            <w:rPr>
              <w:b/>
            </w:rPr>
            <w:t xml:space="preserve"> COURSE SELECTION</w:t>
          </w:r>
        </w:p>
      </w:tc>
    </w:tr>
  </w:tbl>
  <w:p w14:paraId="2C9A295B" w14:textId="69CECB67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1B878" w14:textId="77777777" w:rsidR="00F23FF1" w:rsidRDefault="00F23F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98705">
    <w:abstractNumId w:val="0"/>
  </w:num>
  <w:num w:numId="2" w16cid:durableId="958683002">
    <w:abstractNumId w:val="2"/>
  </w:num>
  <w:num w:numId="3" w16cid:durableId="932207576">
    <w:abstractNumId w:val="1"/>
  </w:num>
  <w:num w:numId="4" w16cid:durableId="2113431132">
    <w:abstractNumId w:val="3"/>
  </w:num>
  <w:num w:numId="5" w16cid:durableId="17605221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N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N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3E56"/>
    <w:rsid w:val="000578E0"/>
    <w:rsid w:val="00087C70"/>
    <w:rsid w:val="0009353D"/>
    <w:rsid w:val="000A678F"/>
    <w:rsid w:val="000B67ED"/>
    <w:rsid w:val="000C3ED0"/>
    <w:rsid w:val="000D6E65"/>
    <w:rsid w:val="00103A08"/>
    <w:rsid w:val="0010766F"/>
    <w:rsid w:val="001076A9"/>
    <w:rsid w:val="00110123"/>
    <w:rsid w:val="00161BEA"/>
    <w:rsid w:val="001A0D7D"/>
    <w:rsid w:val="001B782E"/>
    <w:rsid w:val="001C6E60"/>
    <w:rsid w:val="001D13A3"/>
    <w:rsid w:val="001F7B38"/>
    <w:rsid w:val="0022790B"/>
    <w:rsid w:val="00243679"/>
    <w:rsid w:val="00252E84"/>
    <w:rsid w:val="00260BEB"/>
    <w:rsid w:val="00270895"/>
    <w:rsid w:val="002C3BC2"/>
    <w:rsid w:val="002F45B1"/>
    <w:rsid w:val="002F50C8"/>
    <w:rsid w:val="0032322D"/>
    <w:rsid w:val="00331070"/>
    <w:rsid w:val="00362DEB"/>
    <w:rsid w:val="00373931"/>
    <w:rsid w:val="00394E23"/>
    <w:rsid w:val="003C0AC5"/>
    <w:rsid w:val="003D1F1F"/>
    <w:rsid w:val="003F634A"/>
    <w:rsid w:val="00407D6C"/>
    <w:rsid w:val="00410E3E"/>
    <w:rsid w:val="004312FB"/>
    <w:rsid w:val="00431400"/>
    <w:rsid w:val="00437FB3"/>
    <w:rsid w:val="0044188F"/>
    <w:rsid w:val="00457A06"/>
    <w:rsid w:val="0046715B"/>
    <w:rsid w:val="004939AF"/>
    <w:rsid w:val="004A4839"/>
    <w:rsid w:val="004A6D80"/>
    <w:rsid w:val="004C0A2F"/>
    <w:rsid w:val="004C1ACC"/>
    <w:rsid w:val="004C435B"/>
    <w:rsid w:val="005131B5"/>
    <w:rsid w:val="00525FBF"/>
    <w:rsid w:val="00556468"/>
    <w:rsid w:val="00571900"/>
    <w:rsid w:val="005A375B"/>
    <w:rsid w:val="005D2C4D"/>
    <w:rsid w:val="005F298B"/>
    <w:rsid w:val="005F78E1"/>
    <w:rsid w:val="00630305"/>
    <w:rsid w:val="006444EA"/>
    <w:rsid w:val="00652A4D"/>
    <w:rsid w:val="006551CA"/>
    <w:rsid w:val="00655783"/>
    <w:rsid w:val="0066227D"/>
    <w:rsid w:val="00670A13"/>
    <w:rsid w:val="00676B3B"/>
    <w:rsid w:val="006913C6"/>
    <w:rsid w:val="006C04DB"/>
    <w:rsid w:val="006C53D0"/>
    <w:rsid w:val="006F457E"/>
    <w:rsid w:val="00704605"/>
    <w:rsid w:val="007274BA"/>
    <w:rsid w:val="00727551"/>
    <w:rsid w:val="00731F7C"/>
    <w:rsid w:val="007351C2"/>
    <w:rsid w:val="007604E0"/>
    <w:rsid w:val="00786C5C"/>
    <w:rsid w:val="00786C7C"/>
    <w:rsid w:val="007A327C"/>
    <w:rsid w:val="007A578D"/>
    <w:rsid w:val="0084121B"/>
    <w:rsid w:val="00841905"/>
    <w:rsid w:val="0086242D"/>
    <w:rsid w:val="008A221E"/>
    <w:rsid w:val="008C3833"/>
    <w:rsid w:val="008D2396"/>
    <w:rsid w:val="008E2B5C"/>
    <w:rsid w:val="008E48FA"/>
    <w:rsid w:val="009052CF"/>
    <w:rsid w:val="00914006"/>
    <w:rsid w:val="00950E8A"/>
    <w:rsid w:val="0096055D"/>
    <w:rsid w:val="00963389"/>
    <w:rsid w:val="009B02DE"/>
    <w:rsid w:val="009C60E6"/>
    <w:rsid w:val="00A13075"/>
    <w:rsid w:val="00A260C9"/>
    <w:rsid w:val="00A4592A"/>
    <w:rsid w:val="00A62091"/>
    <w:rsid w:val="00A64182"/>
    <w:rsid w:val="00AB39B8"/>
    <w:rsid w:val="00AC248F"/>
    <w:rsid w:val="00AC3A18"/>
    <w:rsid w:val="00AE6D8E"/>
    <w:rsid w:val="00B26E37"/>
    <w:rsid w:val="00B41F10"/>
    <w:rsid w:val="00B468BD"/>
    <w:rsid w:val="00B515A5"/>
    <w:rsid w:val="00B5483E"/>
    <w:rsid w:val="00B701F0"/>
    <w:rsid w:val="00B91EB3"/>
    <w:rsid w:val="00B97DCE"/>
    <w:rsid w:val="00BC552C"/>
    <w:rsid w:val="00C05DD5"/>
    <w:rsid w:val="00C148D1"/>
    <w:rsid w:val="00C75125"/>
    <w:rsid w:val="00C75EED"/>
    <w:rsid w:val="00CB24AD"/>
    <w:rsid w:val="00CB76E8"/>
    <w:rsid w:val="00CF6AF9"/>
    <w:rsid w:val="00D069CC"/>
    <w:rsid w:val="00D330B3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E071E6"/>
    <w:rsid w:val="00E21543"/>
    <w:rsid w:val="00E24587"/>
    <w:rsid w:val="00E736C0"/>
    <w:rsid w:val="00E86244"/>
    <w:rsid w:val="00E9211A"/>
    <w:rsid w:val="00ED0BC1"/>
    <w:rsid w:val="00ED4E85"/>
    <w:rsid w:val="00EF6351"/>
    <w:rsid w:val="00F071AE"/>
    <w:rsid w:val="00F23FF1"/>
    <w:rsid w:val="00F3013B"/>
    <w:rsid w:val="00F44D49"/>
    <w:rsid w:val="00F46D80"/>
    <w:rsid w:val="00F52585"/>
    <w:rsid w:val="00F7760E"/>
    <w:rsid w:val="00F856D2"/>
    <w:rsid w:val="00F94684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939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939AF"/>
  </w:style>
  <w:style w:type="character" w:customStyle="1" w:styleId="eop">
    <w:name w:val="eop"/>
    <w:basedOn w:val="DefaultParagraphFont"/>
    <w:rsid w:val="004939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6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N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N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4</cp:revision>
  <cp:lastPrinted>2020-01-08T16:38:00Z</cp:lastPrinted>
  <dcterms:created xsi:type="dcterms:W3CDTF">2018-01-10T18:21:00Z</dcterms:created>
  <dcterms:modified xsi:type="dcterms:W3CDTF">2024-02-01T17:34:00Z</dcterms:modified>
</cp:coreProperties>
</file>